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5BD31" w14:textId="39F4085B" w:rsidR="0066783B" w:rsidRPr="0066783B" w:rsidRDefault="0066783B" w:rsidP="0066783B">
      <w:pPr>
        <w:pStyle w:val="Title"/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</w:pPr>
      <w:bookmarkStart w:id="0" w:name="_Toc3299743"/>
      <w:proofErr w:type="spellStart"/>
      <w:r w:rsidRPr="0066783B"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  <w:t>SafeDRIVE</w:t>
      </w:r>
      <w:proofErr w:type="spellEnd"/>
      <w:r w:rsidRPr="0066783B"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  <w:t xml:space="preserve"> </w:t>
      </w:r>
      <w:r w:rsidR="008B7907"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  <w:t>Enforcement &amp; Education</w:t>
      </w:r>
    </w:p>
    <w:p w14:paraId="66F7CF53" w14:textId="1E6C9E98" w:rsidR="0066783B" w:rsidRPr="0066783B" w:rsidRDefault="00F77D80" w:rsidP="0066783B">
      <w:pPr>
        <w:pStyle w:val="Title"/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</w:pPr>
      <w:r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  <w:t>Radio Reader</w:t>
      </w:r>
    </w:p>
    <w:p w14:paraId="1829095D" w14:textId="7958F00D" w:rsidR="000C77DA" w:rsidRDefault="000C77DA" w:rsidP="000C77DA"/>
    <w:bookmarkEnd w:id="0"/>
    <w:p w14:paraId="617133EB" w14:textId="77777777" w:rsidR="00326936" w:rsidRDefault="00326936" w:rsidP="00326936"/>
    <w:p w14:paraId="4EE1ABEA" w14:textId="7B4BB8C9" w:rsidR="00326936" w:rsidRPr="000C77DA" w:rsidRDefault="00326936" w:rsidP="00326936">
      <w:pPr>
        <w:pStyle w:val="Heading2"/>
      </w:pPr>
      <w:r>
        <w:t>OPTION 1</w:t>
      </w:r>
    </w:p>
    <w:p w14:paraId="428D1F47" w14:textId="77777777" w:rsidR="00326936" w:rsidRPr="000C77DA" w:rsidRDefault="00326936" w:rsidP="00326936"/>
    <w:p w14:paraId="7DCE65B9" w14:textId="2AD59E33" w:rsidR="00B82D9A" w:rsidRDefault="00E12056" w:rsidP="00B82D9A">
      <w:pPr>
        <w:rPr>
          <w:rFonts w:cs="Arial"/>
          <w:shd w:val="clear" w:color="auto" w:fill="FFFFFF"/>
        </w:rPr>
      </w:pPr>
      <w:r>
        <w:rPr>
          <w:rFonts w:cs="Arial"/>
          <w:shd w:val="clear" w:color="auto" w:fill="FFFFFF"/>
        </w:rPr>
        <w:t>Do you have any</w:t>
      </w:r>
      <w:r w:rsidR="006B497E">
        <w:rPr>
          <w:rFonts w:cs="Arial"/>
          <w:shd w:val="clear" w:color="auto" w:fill="FFFFFF"/>
        </w:rPr>
        <w:t xml:space="preserve"> upcoming</w:t>
      </w:r>
      <w:r>
        <w:rPr>
          <w:rFonts w:cs="Arial"/>
          <w:shd w:val="clear" w:color="auto" w:fill="FFFFFF"/>
        </w:rPr>
        <w:t xml:space="preserve"> trips planned</w:t>
      </w:r>
      <w:r w:rsidR="00B82D9A" w:rsidRPr="00720EA1">
        <w:rPr>
          <w:rFonts w:cs="Arial"/>
          <w:shd w:val="clear" w:color="auto" w:fill="FFFFFF"/>
        </w:rPr>
        <w:t xml:space="preserve">? </w:t>
      </w:r>
      <w:r>
        <w:rPr>
          <w:rFonts w:cs="Arial"/>
          <w:shd w:val="clear" w:color="auto" w:fill="FFFFFF"/>
        </w:rPr>
        <w:t>S</w:t>
      </w:r>
      <w:r w:rsidR="00B82D9A" w:rsidRPr="00720EA1">
        <w:rPr>
          <w:rFonts w:cs="Arial"/>
          <w:shd w:val="clear" w:color="auto" w:fill="FFFFFF"/>
        </w:rPr>
        <w:t xml:space="preserve">afety on our nation’s roads </w:t>
      </w:r>
      <w:r>
        <w:rPr>
          <w:rFonts w:cs="Arial"/>
          <w:shd w:val="clear" w:color="auto" w:fill="FFFFFF"/>
        </w:rPr>
        <w:t>continues to be crucial</w:t>
      </w:r>
      <w:r w:rsidR="00B82D9A" w:rsidRPr="00720EA1">
        <w:rPr>
          <w:rFonts w:cs="Arial"/>
          <w:shd w:val="clear" w:color="auto" w:fill="FFFFFF"/>
        </w:rPr>
        <w:t xml:space="preserve"> – </w:t>
      </w:r>
      <w:r w:rsidR="00B82D9A">
        <w:rPr>
          <w:rFonts w:cs="Arial"/>
          <w:shd w:val="clear" w:color="auto" w:fill="FFFFFF"/>
        </w:rPr>
        <w:t>especially</w:t>
      </w:r>
      <w:r w:rsidR="00B82D9A" w:rsidRPr="00720EA1">
        <w:rPr>
          <w:rFonts w:cs="Arial"/>
          <w:shd w:val="clear" w:color="auto" w:fill="FFFFFF"/>
        </w:rPr>
        <w:t xml:space="preserve"> around the large </w:t>
      </w:r>
      <w:r w:rsidR="0014125D" w:rsidRPr="00720EA1">
        <w:rPr>
          <w:rFonts w:cs="Arial"/>
          <w:shd w:val="clear" w:color="auto" w:fill="FFFFFF"/>
        </w:rPr>
        <w:t>trucks</w:t>
      </w:r>
      <w:r w:rsidR="0014125D">
        <w:rPr>
          <w:rFonts w:cs="Arial"/>
          <w:shd w:val="clear" w:color="auto" w:fill="FFFFFF"/>
        </w:rPr>
        <w:t xml:space="preserve"> and buses</w:t>
      </w:r>
      <w:r w:rsidR="00B82D9A" w:rsidRPr="00720EA1">
        <w:rPr>
          <w:rFonts w:cs="Arial"/>
          <w:shd w:val="clear" w:color="auto" w:fill="FFFFFF"/>
        </w:rPr>
        <w:t xml:space="preserve">. Extra law enforcement efforts will be taking place </w:t>
      </w:r>
      <w:r w:rsidR="00A1767D" w:rsidRPr="00FC7102">
        <w:rPr>
          <w:rFonts w:cs="Arial"/>
          <w:highlight w:val="yellow"/>
          <w:shd w:val="clear" w:color="auto" w:fill="FFFFFF"/>
        </w:rPr>
        <w:t>[DATES]</w:t>
      </w:r>
      <w:r w:rsidR="00A1767D">
        <w:rPr>
          <w:rFonts w:cs="Arial"/>
          <w:shd w:val="clear" w:color="auto" w:fill="FFFFFF"/>
        </w:rPr>
        <w:t xml:space="preserve"> </w:t>
      </w:r>
      <w:r w:rsidR="00B82D9A">
        <w:rPr>
          <w:rFonts w:cs="Arial"/>
          <w:shd w:val="clear" w:color="auto" w:fill="FFFFFF"/>
        </w:rPr>
        <w:t>on</w:t>
      </w:r>
      <w:r w:rsidR="00B82D9A" w:rsidRPr="00720EA1">
        <w:rPr>
          <w:rFonts w:cs="Arial"/>
          <w:shd w:val="clear" w:color="auto" w:fill="FFFFFF"/>
        </w:rPr>
        <w:t xml:space="preserve"> our highways to help keep everyone safe. Wear your </w:t>
      </w:r>
      <w:r w:rsidR="00B82D9A">
        <w:rPr>
          <w:rFonts w:cs="Arial"/>
          <w:shd w:val="clear" w:color="auto" w:fill="FFFFFF"/>
        </w:rPr>
        <w:t>seat</w:t>
      </w:r>
      <w:r w:rsidR="00B82D9A" w:rsidRPr="00720EA1">
        <w:rPr>
          <w:rFonts w:cs="Arial"/>
          <w:shd w:val="clear" w:color="auto" w:fill="FFFFFF"/>
        </w:rPr>
        <w:t xml:space="preserve">belt, </w:t>
      </w:r>
      <w:r w:rsidR="00B82D9A">
        <w:rPr>
          <w:rFonts w:cs="Arial"/>
          <w:shd w:val="clear" w:color="auto" w:fill="FFFFFF"/>
        </w:rPr>
        <w:t xml:space="preserve">obey the speed limit, and </w:t>
      </w:r>
      <w:r w:rsidR="00B82D9A" w:rsidRPr="00720EA1">
        <w:rPr>
          <w:rFonts w:cs="Arial"/>
          <w:shd w:val="clear" w:color="auto" w:fill="FFFFFF"/>
        </w:rPr>
        <w:t>don’t drive impaired or distracted</w:t>
      </w:r>
      <w:r w:rsidR="00B82D9A">
        <w:rPr>
          <w:rFonts w:cs="Arial"/>
          <w:shd w:val="clear" w:color="auto" w:fill="FFFFFF"/>
        </w:rPr>
        <w:t>,</w:t>
      </w:r>
      <w:r w:rsidR="00B82D9A" w:rsidRPr="00720EA1">
        <w:rPr>
          <w:rFonts w:cs="Arial"/>
          <w:shd w:val="clear" w:color="auto" w:fill="FFFFFF"/>
        </w:rPr>
        <w:t xml:space="preserve"> </w:t>
      </w:r>
      <w:r w:rsidR="00B82D9A">
        <w:rPr>
          <w:rFonts w:cs="Arial"/>
          <w:shd w:val="clear" w:color="auto" w:fill="FFFFFF"/>
        </w:rPr>
        <w:t>so we can all share the road safely. Road safety is everyone’s responsibility. Visit ShareTheRoadSafely.gov to learn more.</w:t>
      </w:r>
    </w:p>
    <w:p w14:paraId="5ECA4A43" w14:textId="118FCE59" w:rsidR="00326936" w:rsidRDefault="00326936" w:rsidP="00280438"/>
    <w:p w14:paraId="7B543312" w14:textId="77777777" w:rsidR="00326936" w:rsidRDefault="00326936" w:rsidP="00326936"/>
    <w:p w14:paraId="68383099" w14:textId="0AB5B57F" w:rsidR="00326936" w:rsidRPr="000C77DA" w:rsidRDefault="00326936" w:rsidP="00326936">
      <w:pPr>
        <w:pStyle w:val="Heading2"/>
      </w:pPr>
      <w:r>
        <w:t>option 2</w:t>
      </w:r>
    </w:p>
    <w:p w14:paraId="4EAD4F8C" w14:textId="77777777" w:rsidR="00326936" w:rsidRPr="000C77DA" w:rsidRDefault="00326936" w:rsidP="00326936"/>
    <w:p w14:paraId="54EBF649" w14:textId="037F5307" w:rsidR="00326936" w:rsidRPr="0048113F" w:rsidRDefault="00CB7C68" w:rsidP="00280438">
      <w:r w:rsidRPr="00CB7C68">
        <w:t>Getting ready for a road trip? Safety on our nation’s roads is just as important now as ever –especially</w:t>
      </w:r>
      <w:r>
        <w:t xml:space="preserve"> </w:t>
      </w:r>
      <w:r w:rsidRPr="00CB7C68">
        <w:t xml:space="preserve">around the </w:t>
      </w:r>
      <w:r w:rsidR="00FC7102">
        <w:t>commercial motor vehicles</w:t>
      </w:r>
      <w:r w:rsidRPr="00CB7C68">
        <w:t xml:space="preserve"> that are doing the essential work of delivering</w:t>
      </w:r>
      <w:r>
        <w:t xml:space="preserve"> </w:t>
      </w:r>
      <w:r w:rsidRPr="00CB7C68">
        <w:t>everything we need to live</w:t>
      </w:r>
      <w:r>
        <w:t xml:space="preserve"> </w:t>
      </w:r>
      <w:r w:rsidRPr="00CB7C68">
        <w:t xml:space="preserve">our daily lives. Extra law enforcement efforts will be taking place </w:t>
      </w:r>
      <w:r w:rsidR="00A959B2" w:rsidRPr="0022181B">
        <w:rPr>
          <w:rFonts w:cs="Arial"/>
          <w:highlight w:val="yellow"/>
          <w:shd w:val="clear" w:color="auto" w:fill="FFFFFF"/>
        </w:rPr>
        <w:t>[DATES]</w:t>
      </w:r>
      <w:r w:rsidR="00A959B2">
        <w:rPr>
          <w:rFonts w:cs="Arial"/>
          <w:shd w:val="clear" w:color="auto" w:fill="FFFFFF"/>
        </w:rPr>
        <w:t xml:space="preserve"> </w:t>
      </w:r>
      <w:r w:rsidRPr="00CB7C68">
        <w:t>on</w:t>
      </w:r>
      <w:r>
        <w:t xml:space="preserve"> </w:t>
      </w:r>
      <w:r w:rsidR="0098001E" w:rsidRPr="00307CDC">
        <w:rPr>
          <w:highlight w:val="yellow"/>
        </w:rPr>
        <w:t>[highway]</w:t>
      </w:r>
      <w:r w:rsidR="005128C4">
        <w:t xml:space="preserve"> </w:t>
      </w:r>
      <w:r w:rsidR="00C25709">
        <w:t>to</w:t>
      </w:r>
      <w:r w:rsidRPr="00CB7C68">
        <w:t xml:space="preserve"> help keep everyone safe. Wear your seatbelt, obey the speed limit, and</w:t>
      </w:r>
      <w:r>
        <w:t xml:space="preserve"> </w:t>
      </w:r>
      <w:r w:rsidRPr="00CB7C68">
        <w:t>don’t drive impaired or distracted,</w:t>
      </w:r>
      <w:r>
        <w:t xml:space="preserve"> </w:t>
      </w:r>
      <w:r w:rsidRPr="00CB7C68">
        <w:t>so we can all share the road safely. Road safety is everyone’s responsibility. Visit ShareTheRoadSafely.gov to learn more.</w:t>
      </w:r>
      <w:r>
        <w:t xml:space="preserve"> </w:t>
      </w:r>
    </w:p>
    <w:sectPr w:rsidR="00326936" w:rsidRPr="0048113F" w:rsidSect="00A92C19">
      <w:headerReference w:type="default" r:id="rId10"/>
      <w:footerReference w:type="even" r:id="rId11"/>
      <w:footerReference w:type="default" r:id="rId12"/>
      <w:pgSz w:w="12240" w:h="15840"/>
      <w:pgMar w:top="1843" w:right="1440" w:bottom="165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B85FD" w14:textId="77777777" w:rsidR="004F6610" w:rsidRDefault="004F6610" w:rsidP="00EE307F">
      <w:r>
        <w:separator/>
      </w:r>
    </w:p>
  </w:endnote>
  <w:endnote w:type="continuationSeparator" w:id="0">
    <w:p w14:paraId="3E9E09FB" w14:textId="77777777" w:rsidR="004F6610" w:rsidRDefault="004F6610" w:rsidP="00EE30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Joanna MT Std">
    <w:charset w:val="00"/>
    <w:family w:val="roman"/>
    <w:pitch w:val="variable"/>
    <w:sig w:usb0="800000AF" w:usb1="4000204A" w:usb2="00000000" w:usb3="00000000" w:csb0="00000001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(Body)">
    <w:altName w:val="Calibri"/>
    <w:charset w:val="00"/>
    <w:family w:val="roman"/>
    <w:pitch w:val="default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8473342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261B704" w14:textId="77777777" w:rsidR="00C73C15" w:rsidRDefault="00C73C15" w:rsidP="00D763C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9B6F422" w14:textId="77777777" w:rsidR="00C73C15" w:rsidRDefault="00C73C15" w:rsidP="00C73C1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b/>
        <w:sz w:val="18"/>
        <w:szCs w:val="18"/>
      </w:rPr>
      <w:id w:val="5595244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ECC483C" w14:textId="4BFB81F7" w:rsidR="00C73C15" w:rsidRPr="00C4566C" w:rsidRDefault="00C73C15" w:rsidP="00C73C15">
        <w:pPr>
          <w:pStyle w:val="Footer"/>
          <w:framePr w:wrap="none" w:vAnchor="text" w:hAnchor="margin" w:xAlign="right" w:y="154"/>
          <w:rPr>
            <w:rStyle w:val="PageNumber"/>
            <w:b/>
            <w:sz w:val="18"/>
            <w:szCs w:val="18"/>
          </w:rPr>
        </w:pPr>
        <w:r w:rsidRPr="00C4566C">
          <w:rPr>
            <w:rStyle w:val="PageNumber"/>
            <w:b/>
            <w:sz w:val="18"/>
            <w:szCs w:val="18"/>
          </w:rPr>
          <w:fldChar w:fldCharType="begin"/>
        </w:r>
        <w:r w:rsidRPr="00C4566C">
          <w:rPr>
            <w:rStyle w:val="PageNumber"/>
            <w:b/>
            <w:sz w:val="18"/>
            <w:szCs w:val="18"/>
          </w:rPr>
          <w:instrText xml:space="preserve"> PAGE </w:instrText>
        </w:r>
        <w:r w:rsidRPr="00C4566C">
          <w:rPr>
            <w:rStyle w:val="PageNumber"/>
            <w:b/>
            <w:sz w:val="18"/>
            <w:szCs w:val="18"/>
          </w:rPr>
          <w:fldChar w:fldCharType="separate"/>
        </w:r>
        <w:r w:rsidR="00B47196">
          <w:rPr>
            <w:rStyle w:val="PageNumber"/>
            <w:b/>
            <w:noProof/>
            <w:sz w:val="18"/>
            <w:szCs w:val="18"/>
          </w:rPr>
          <w:t>1</w:t>
        </w:r>
        <w:r w:rsidRPr="00C4566C">
          <w:rPr>
            <w:rStyle w:val="PageNumber"/>
            <w:b/>
            <w:sz w:val="18"/>
            <w:szCs w:val="18"/>
          </w:rPr>
          <w:fldChar w:fldCharType="end"/>
        </w:r>
      </w:p>
    </w:sdtContent>
  </w:sdt>
  <w:p w14:paraId="3DFBEAE2" w14:textId="796F3F75" w:rsidR="00EE307F" w:rsidRDefault="009266A6" w:rsidP="00C73C15">
    <w:pPr>
      <w:pStyle w:val="Footer"/>
      <w:ind w:right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3BE2560D" wp14:editId="79453B3C">
          <wp:simplePos x="0" y="0"/>
          <wp:positionH relativeFrom="column">
            <wp:posOffset>0</wp:posOffset>
          </wp:positionH>
          <wp:positionV relativeFrom="page">
            <wp:posOffset>9245600</wp:posOffset>
          </wp:positionV>
          <wp:extent cx="1507066" cy="419100"/>
          <wp:effectExtent l="0" t="0" r="444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_dot_fmcs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7066" cy="419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55CEA" w14:textId="77777777" w:rsidR="004F6610" w:rsidRDefault="004F6610" w:rsidP="00EE307F">
      <w:r>
        <w:separator/>
      </w:r>
    </w:p>
  </w:footnote>
  <w:footnote w:type="continuationSeparator" w:id="0">
    <w:p w14:paraId="43BC3306" w14:textId="77777777" w:rsidR="004F6610" w:rsidRDefault="004F6610" w:rsidP="00EE30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99048" w14:textId="25A35007" w:rsidR="004B7D2B" w:rsidRDefault="004B7D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70DD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D1AAA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71C972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7D26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AC5D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D0FF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580F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6A6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35EA5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8CE3A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60057"/>
    <w:multiLevelType w:val="hybridMultilevel"/>
    <w:tmpl w:val="71F68BC4"/>
    <w:lvl w:ilvl="0" w:tplc="765047E4">
      <w:start w:val="1"/>
      <w:numFmt w:val="decimal"/>
      <w:lvlText w:val="%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250F33"/>
    <w:multiLevelType w:val="hybridMultilevel"/>
    <w:tmpl w:val="8EC821C0"/>
    <w:lvl w:ilvl="0" w:tplc="24808A86">
      <w:start w:val="1"/>
      <w:numFmt w:val="decimal"/>
      <w:lvlText w:val="%1.1.1.1"/>
      <w:lvlJc w:val="left"/>
      <w:pPr>
        <w:ind w:left="0" w:firstLine="0"/>
      </w:pPr>
      <w:rPr>
        <w:rFonts w:ascii="Arial" w:hAnsi="Arial" w:cs="Times New Roman" w:hint="default"/>
        <w:b/>
        <w:i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color w:val="001F5B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5D3D8D"/>
    <w:multiLevelType w:val="multilevel"/>
    <w:tmpl w:val="0A5E396A"/>
    <w:lvl w:ilvl="0">
      <w:start w:val="1"/>
      <w:numFmt w:val="decimal"/>
      <w:lvlText w:val="%1."/>
      <w:lvlJc w:val="left"/>
      <w:pPr>
        <w:ind w:left="0" w:firstLine="340"/>
      </w:pPr>
      <w:rPr>
        <w:rFonts w:hint="default"/>
        <w:b/>
        <w:bCs/>
        <w:i w:val="0"/>
        <w:color w:val="005288"/>
        <w:w w:val="99"/>
        <w:sz w:val="40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0C3445AF"/>
    <w:multiLevelType w:val="hybridMultilevel"/>
    <w:tmpl w:val="2C229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175EBE"/>
    <w:multiLevelType w:val="hybridMultilevel"/>
    <w:tmpl w:val="F9A60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2A3510"/>
    <w:multiLevelType w:val="hybridMultilevel"/>
    <w:tmpl w:val="C60A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C97AFE"/>
    <w:multiLevelType w:val="hybridMultilevel"/>
    <w:tmpl w:val="68305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CD4729"/>
    <w:multiLevelType w:val="hybridMultilevel"/>
    <w:tmpl w:val="753AA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D4184B"/>
    <w:multiLevelType w:val="multilevel"/>
    <w:tmpl w:val="C49E71C6"/>
    <w:lvl w:ilvl="0">
      <w:start w:val="1"/>
      <w:numFmt w:val="decimal"/>
      <w:lvlText w:val="%1."/>
      <w:lvlJc w:val="left"/>
      <w:pPr>
        <w:ind w:left="700" w:hanging="360"/>
      </w:pPr>
      <w:rPr>
        <w:rFonts w:ascii="Joanna MT Std" w:eastAsia="Arial" w:hAnsi="Joanna MT Std" w:cs="Arial" w:hint="default"/>
        <w:b/>
        <w:bCs/>
        <w:i w:val="0"/>
        <w:color w:val="005288"/>
        <w:w w:val="99"/>
        <w:sz w:val="40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26CA3DA7"/>
    <w:multiLevelType w:val="hybridMultilevel"/>
    <w:tmpl w:val="C666D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8A037F"/>
    <w:multiLevelType w:val="hybridMultilevel"/>
    <w:tmpl w:val="7D627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CE361D"/>
    <w:multiLevelType w:val="multilevel"/>
    <w:tmpl w:val="67BE615C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2E1A65AC"/>
    <w:multiLevelType w:val="hybridMultilevel"/>
    <w:tmpl w:val="853AA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C85A92"/>
    <w:multiLevelType w:val="hybridMultilevel"/>
    <w:tmpl w:val="CAB2A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C84E5B"/>
    <w:multiLevelType w:val="multilevel"/>
    <w:tmpl w:val="2C6A60D6"/>
    <w:lvl w:ilvl="0">
      <w:start w:val="1"/>
      <w:numFmt w:val="decimal"/>
      <w:lvlText w:val="%1.1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575310"/>
    <w:multiLevelType w:val="multilevel"/>
    <w:tmpl w:val="835A94B2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6" w15:restartNumberingAfterBreak="0">
    <w:nsid w:val="370A2F97"/>
    <w:multiLevelType w:val="hybridMultilevel"/>
    <w:tmpl w:val="FE90822E"/>
    <w:lvl w:ilvl="0" w:tplc="B77CC888">
      <w:start w:val="1"/>
      <w:numFmt w:val="decimal"/>
      <w:lvlText w:val="%1.1.1"/>
      <w:lvlJc w:val="left"/>
      <w:pPr>
        <w:ind w:left="0" w:firstLine="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965E6F"/>
    <w:multiLevelType w:val="multilevel"/>
    <w:tmpl w:val="72C2D8D0"/>
    <w:lvl w:ilvl="0">
      <w:start w:val="1"/>
      <w:numFmt w:val="decimal"/>
      <w:lvlText w:val="%1."/>
      <w:lvlJc w:val="left"/>
      <w:pPr>
        <w:ind w:left="0" w:firstLine="34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8" w15:restartNumberingAfterBreak="0">
    <w:nsid w:val="4B3F7F5C"/>
    <w:multiLevelType w:val="multilevel"/>
    <w:tmpl w:val="256C2154"/>
    <w:lvl w:ilvl="0">
      <w:start w:val="1"/>
      <w:numFmt w:val="decimal"/>
      <w:lvlText w:val="%1."/>
      <w:lvlJc w:val="left"/>
      <w:pPr>
        <w:ind w:left="700" w:hanging="360"/>
      </w:pPr>
      <w:rPr>
        <w:rFonts w:hint="default"/>
        <w:b/>
        <w:bCs/>
        <w:i w:val="0"/>
        <w:color w:val="005288"/>
        <w:w w:val="99"/>
        <w:sz w:val="40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9" w15:restartNumberingAfterBreak="0">
    <w:nsid w:val="4C372640"/>
    <w:multiLevelType w:val="hybridMultilevel"/>
    <w:tmpl w:val="835A94B2"/>
    <w:lvl w:ilvl="0" w:tplc="D43C95B4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 w:tplc="7C4E2E8E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 w:tplc="60C60A1E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 w:tplc="6BE240A0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 w:tplc="BFACD95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 w:tplc="262A7B2C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 w:tplc="AE429332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 w:tplc="6CD8309C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 w:tplc="3F1A464C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53B878EE"/>
    <w:multiLevelType w:val="multilevel"/>
    <w:tmpl w:val="5F5EEE06"/>
    <w:lvl w:ilvl="0">
      <w:start w:val="1"/>
      <w:numFmt w:val="decimal"/>
      <w:lvlText w:val="%1.1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FD129F"/>
    <w:multiLevelType w:val="multilevel"/>
    <w:tmpl w:val="E67A87DE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32" w15:restartNumberingAfterBreak="0">
    <w:nsid w:val="58F73BCC"/>
    <w:multiLevelType w:val="hybridMultilevel"/>
    <w:tmpl w:val="831C6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677B02"/>
    <w:multiLevelType w:val="multilevel"/>
    <w:tmpl w:val="9E826422"/>
    <w:lvl w:ilvl="0">
      <w:start w:val="1"/>
      <w:numFmt w:val="decimal"/>
      <w:lvlText w:val="%1.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0D619F"/>
    <w:multiLevelType w:val="hybridMultilevel"/>
    <w:tmpl w:val="D94A9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46473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63A914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63FE55B5"/>
    <w:multiLevelType w:val="multilevel"/>
    <w:tmpl w:val="E67A87DE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68F30454"/>
    <w:multiLevelType w:val="multilevel"/>
    <w:tmpl w:val="71F68BC4"/>
    <w:lvl w:ilvl="0">
      <w:start w:val="1"/>
      <w:numFmt w:val="decimal"/>
      <w:lvlText w:val="%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425E2F"/>
    <w:multiLevelType w:val="multilevel"/>
    <w:tmpl w:val="B198B74C"/>
    <w:lvl w:ilvl="0">
      <w:start w:val="1"/>
      <w:numFmt w:val="decimal"/>
      <w:lvlText w:val="%1."/>
      <w:lvlJc w:val="left"/>
      <w:pPr>
        <w:ind w:left="-720" w:firstLine="72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40" w15:restartNumberingAfterBreak="0">
    <w:nsid w:val="6CD166D4"/>
    <w:multiLevelType w:val="multilevel"/>
    <w:tmpl w:val="03E22C6A"/>
    <w:lvl w:ilvl="0">
      <w:start w:val="1"/>
      <w:numFmt w:val="decimal"/>
      <w:lvlText w:val="%1.1.1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28"/>
        <w:szCs w:val="4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884424"/>
    <w:multiLevelType w:val="multilevel"/>
    <w:tmpl w:val="6F20A076"/>
    <w:lvl w:ilvl="0">
      <w:start w:val="1"/>
      <w:numFmt w:val="decimal"/>
      <w:lvlText w:val="%1.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332833543">
    <w:abstractNumId w:val="29"/>
  </w:num>
  <w:num w:numId="2" w16cid:durableId="1221945373">
    <w:abstractNumId w:val="18"/>
  </w:num>
  <w:num w:numId="3" w16cid:durableId="1347560967">
    <w:abstractNumId w:val="28"/>
  </w:num>
  <w:num w:numId="4" w16cid:durableId="999112063">
    <w:abstractNumId w:val="12"/>
  </w:num>
  <w:num w:numId="5" w16cid:durableId="1593511377">
    <w:abstractNumId w:val="27"/>
  </w:num>
  <w:num w:numId="6" w16cid:durableId="1885754732">
    <w:abstractNumId w:val="21"/>
  </w:num>
  <w:num w:numId="7" w16cid:durableId="292830995">
    <w:abstractNumId w:val="39"/>
  </w:num>
  <w:num w:numId="8" w16cid:durableId="110588958">
    <w:abstractNumId w:val="23"/>
  </w:num>
  <w:num w:numId="9" w16cid:durableId="1271011248">
    <w:abstractNumId w:val="34"/>
  </w:num>
  <w:num w:numId="10" w16cid:durableId="1310791659">
    <w:abstractNumId w:val="37"/>
  </w:num>
  <w:num w:numId="11" w16cid:durableId="394547534">
    <w:abstractNumId w:val="10"/>
  </w:num>
  <w:num w:numId="12" w16cid:durableId="1389642584">
    <w:abstractNumId w:val="30"/>
  </w:num>
  <w:num w:numId="13" w16cid:durableId="532576744">
    <w:abstractNumId w:val="24"/>
  </w:num>
  <w:num w:numId="14" w16cid:durableId="7104314">
    <w:abstractNumId w:val="10"/>
    <w:lvlOverride w:ilvl="0">
      <w:startOverride w:val="1"/>
    </w:lvlOverride>
  </w:num>
  <w:num w:numId="15" w16cid:durableId="730732898">
    <w:abstractNumId w:val="10"/>
    <w:lvlOverride w:ilvl="0">
      <w:startOverride w:val="1"/>
    </w:lvlOverride>
  </w:num>
  <w:num w:numId="16" w16cid:durableId="1175416430">
    <w:abstractNumId w:val="26"/>
  </w:num>
  <w:num w:numId="17" w16cid:durableId="706837475">
    <w:abstractNumId w:val="40"/>
  </w:num>
  <w:num w:numId="18" w16cid:durableId="945041569">
    <w:abstractNumId w:val="41"/>
  </w:num>
  <w:num w:numId="19" w16cid:durableId="1305505189">
    <w:abstractNumId w:val="11"/>
  </w:num>
  <w:num w:numId="20" w16cid:durableId="887644595">
    <w:abstractNumId w:val="31"/>
  </w:num>
  <w:num w:numId="21" w16cid:durableId="1002779490">
    <w:abstractNumId w:val="33"/>
  </w:num>
  <w:num w:numId="22" w16cid:durableId="1324117072">
    <w:abstractNumId w:val="25"/>
  </w:num>
  <w:num w:numId="23" w16cid:durableId="495457490">
    <w:abstractNumId w:val="38"/>
  </w:num>
  <w:num w:numId="24" w16cid:durableId="175853352">
    <w:abstractNumId w:val="35"/>
  </w:num>
  <w:num w:numId="25" w16cid:durableId="323945352">
    <w:abstractNumId w:val="36"/>
  </w:num>
  <w:num w:numId="26" w16cid:durableId="99225777">
    <w:abstractNumId w:val="15"/>
  </w:num>
  <w:num w:numId="27" w16cid:durableId="2132674921">
    <w:abstractNumId w:val="0"/>
  </w:num>
  <w:num w:numId="28" w16cid:durableId="1597204591">
    <w:abstractNumId w:val="1"/>
  </w:num>
  <w:num w:numId="29" w16cid:durableId="596644721">
    <w:abstractNumId w:val="2"/>
  </w:num>
  <w:num w:numId="30" w16cid:durableId="78799475">
    <w:abstractNumId w:val="3"/>
  </w:num>
  <w:num w:numId="31" w16cid:durableId="1294170503">
    <w:abstractNumId w:val="8"/>
  </w:num>
  <w:num w:numId="32" w16cid:durableId="1083844037">
    <w:abstractNumId w:val="4"/>
  </w:num>
  <w:num w:numId="33" w16cid:durableId="138420057">
    <w:abstractNumId w:val="5"/>
  </w:num>
  <w:num w:numId="34" w16cid:durableId="581185032">
    <w:abstractNumId w:val="6"/>
  </w:num>
  <w:num w:numId="35" w16cid:durableId="1012999285">
    <w:abstractNumId w:val="7"/>
  </w:num>
  <w:num w:numId="36" w16cid:durableId="896622347">
    <w:abstractNumId w:val="9"/>
  </w:num>
  <w:num w:numId="37" w16cid:durableId="1117600308">
    <w:abstractNumId w:val="14"/>
  </w:num>
  <w:num w:numId="38" w16cid:durableId="1254164491">
    <w:abstractNumId w:val="20"/>
  </w:num>
  <w:num w:numId="39" w16cid:durableId="1114010546">
    <w:abstractNumId w:val="17"/>
  </w:num>
  <w:num w:numId="40" w16cid:durableId="1273394090">
    <w:abstractNumId w:val="32"/>
  </w:num>
  <w:num w:numId="41" w16cid:durableId="1995525635">
    <w:abstractNumId w:val="22"/>
  </w:num>
  <w:num w:numId="42" w16cid:durableId="854348214">
    <w:abstractNumId w:val="13"/>
  </w:num>
  <w:num w:numId="43" w16cid:durableId="205338451">
    <w:abstractNumId w:val="19"/>
  </w:num>
  <w:num w:numId="44" w16cid:durableId="134521069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DM1s7S0NDU1NzRR0lEKTi0uzszPAykwqgUAhKdgBiwAAAA="/>
  </w:docVars>
  <w:rsids>
    <w:rsidRoot w:val="001060C3"/>
    <w:rsid w:val="00003F95"/>
    <w:rsid w:val="0003799A"/>
    <w:rsid w:val="00047306"/>
    <w:rsid w:val="00053E84"/>
    <w:rsid w:val="000773FF"/>
    <w:rsid w:val="00083844"/>
    <w:rsid w:val="000877C4"/>
    <w:rsid w:val="000A096D"/>
    <w:rsid w:val="000A0FED"/>
    <w:rsid w:val="000A2DB4"/>
    <w:rsid w:val="000C6432"/>
    <w:rsid w:val="000C77DA"/>
    <w:rsid w:val="000E36F5"/>
    <w:rsid w:val="000E3984"/>
    <w:rsid w:val="000E78D6"/>
    <w:rsid w:val="000F696C"/>
    <w:rsid w:val="000F6F62"/>
    <w:rsid w:val="001060C3"/>
    <w:rsid w:val="00115024"/>
    <w:rsid w:val="001307A0"/>
    <w:rsid w:val="00134165"/>
    <w:rsid w:val="00136DBD"/>
    <w:rsid w:val="0014125D"/>
    <w:rsid w:val="0015455C"/>
    <w:rsid w:val="00154E1A"/>
    <w:rsid w:val="00166647"/>
    <w:rsid w:val="001772C4"/>
    <w:rsid w:val="00181341"/>
    <w:rsid w:val="001A20DD"/>
    <w:rsid w:val="001C2997"/>
    <w:rsid w:val="001C5580"/>
    <w:rsid w:val="001C77BC"/>
    <w:rsid w:val="001E12DD"/>
    <w:rsid w:val="001E15DC"/>
    <w:rsid w:val="001E3CC0"/>
    <w:rsid w:val="001E5CA1"/>
    <w:rsid w:val="00203CF3"/>
    <w:rsid w:val="002044DF"/>
    <w:rsid w:val="00206EF6"/>
    <w:rsid w:val="00215305"/>
    <w:rsid w:val="00223C3A"/>
    <w:rsid w:val="0023391E"/>
    <w:rsid w:val="00242688"/>
    <w:rsid w:val="00243905"/>
    <w:rsid w:val="00251C4D"/>
    <w:rsid w:val="00253AB1"/>
    <w:rsid w:val="00273E62"/>
    <w:rsid w:val="00280438"/>
    <w:rsid w:val="002837E8"/>
    <w:rsid w:val="002877E1"/>
    <w:rsid w:val="00290B66"/>
    <w:rsid w:val="00290DDA"/>
    <w:rsid w:val="00295560"/>
    <w:rsid w:val="00296794"/>
    <w:rsid w:val="002A0F9B"/>
    <w:rsid w:val="002B1DFA"/>
    <w:rsid w:val="002B501F"/>
    <w:rsid w:val="002C41A2"/>
    <w:rsid w:val="002E4362"/>
    <w:rsid w:val="002E7E1D"/>
    <w:rsid w:val="002F6066"/>
    <w:rsid w:val="00303306"/>
    <w:rsid w:val="00307CDC"/>
    <w:rsid w:val="00310F3F"/>
    <w:rsid w:val="00326936"/>
    <w:rsid w:val="00332163"/>
    <w:rsid w:val="0033371F"/>
    <w:rsid w:val="003763E9"/>
    <w:rsid w:val="00376E57"/>
    <w:rsid w:val="00381699"/>
    <w:rsid w:val="00383518"/>
    <w:rsid w:val="00386C62"/>
    <w:rsid w:val="00395C60"/>
    <w:rsid w:val="003C32A6"/>
    <w:rsid w:val="003C6871"/>
    <w:rsid w:val="003C6B2A"/>
    <w:rsid w:val="003F47EB"/>
    <w:rsid w:val="003F7FEF"/>
    <w:rsid w:val="004009B4"/>
    <w:rsid w:val="004279CD"/>
    <w:rsid w:val="00430EEC"/>
    <w:rsid w:val="004356CE"/>
    <w:rsid w:val="00444CD9"/>
    <w:rsid w:val="00445A99"/>
    <w:rsid w:val="00451E94"/>
    <w:rsid w:val="00462F3C"/>
    <w:rsid w:val="00466A82"/>
    <w:rsid w:val="00466DFB"/>
    <w:rsid w:val="00472881"/>
    <w:rsid w:val="0048113F"/>
    <w:rsid w:val="004A5E60"/>
    <w:rsid w:val="004B7A0A"/>
    <w:rsid w:val="004B7D2B"/>
    <w:rsid w:val="004C1EC0"/>
    <w:rsid w:val="004C48DF"/>
    <w:rsid w:val="004C6DDC"/>
    <w:rsid w:val="004D1311"/>
    <w:rsid w:val="004D3215"/>
    <w:rsid w:val="004E3C4F"/>
    <w:rsid w:val="004F629A"/>
    <w:rsid w:val="004F6610"/>
    <w:rsid w:val="005123B3"/>
    <w:rsid w:val="005128C4"/>
    <w:rsid w:val="00521BBA"/>
    <w:rsid w:val="0053229E"/>
    <w:rsid w:val="00532DF9"/>
    <w:rsid w:val="005413CB"/>
    <w:rsid w:val="0056040A"/>
    <w:rsid w:val="00571A2B"/>
    <w:rsid w:val="00571C00"/>
    <w:rsid w:val="005816BF"/>
    <w:rsid w:val="00582724"/>
    <w:rsid w:val="00590BDD"/>
    <w:rsid w:val="00595CC6"/>
    <w:rsid w:val="005C74AA"/>
    <w:rsid w:val="005C7F76"/>
    <w:rsid w:val="005D5DCA"/>
    <w:rsid w:val="005E028D"/>
    <w:rsid w:val="005E6E31"/>
    <w:rsid w:val="005E7214"/>
    <w:rsid w:val="005F47F8"/>
    <w:rsid w:val="005F4FB0"/>
    <w:rsid w:val="00614127"/>
    <w:rsid w:val="00620E32"/>
    <w:rsid w:val="00635589"/>
    <w:rsid w:val="00636F2A"/>
    <w:rsid w:val="00660C33"/>
    <w:rsid w:val="00666292"/>
    <w:rsid w:val="006662B7"/>
    <w:rsid w:val="0066746A"/>
    <w:rsid w:val="0066783B"/>
    <w:rsid w:val="0067782C"/>
    <w:rsid w:val="006954B3"/>
    <w:rsid w:val="006956E3"/>
    <w:rsid w:val="006A24F7"/>
    <w:rsid w:val="006B497E"/>
    <w:rsid w:val="006C0B3B"/>
    <w:rsid w:val="006D2C71"/>
    <w:rsid w:val="006E023C"/>
    <w:rsid w:val="006E30B9"/>
    <w:rsid w:val="006F3B7D"/>
    <w:rsid w:val="007017F9"/>
    <w:rsid w:val="00702603"/>
    <w:rsid w:val="0070391D"/>
    <w:rsid w:val="007104C2"/>
    <w:rsid w:val="00724C3A"/>
    <w:rsid w:val="00735224"/>
    <w:rsid w:val="0073726A"/>
    <w:rsid w:val="007518EF"/>
    <w:rsid w:val="007523CF"/>
    <w:rsid w:val="007542C4"/>
    <w:rsid w:val="00755BD6"/>
    <w:rsid w:val="00757A5A"/>
    <w:rsid w:val="00784046"/>
    <w:rsid w:val="007867AC"/>
    <w:rsid w:val="00796F14"/>
    <w:rsid w:val="007B126A"/>
    <w:rsid w:val="007C44CE"/>
    <w:rsid w:val="007C7704"/>
    <w:rsid w:val="007E3786"/>
    <w:rsid w:val="007E3D39"/>
    <w:rsid w:val="008026A8"/>
    <w:rsid w:val="00830177"/>
    <w:rsid w:val="008306CC"/>
    <w:rsid w:val="00833DEB"/>
    <w:rsid w:val="008703D5"/>
    <w:rsid w:val="008758CE"/>
    <w:rsid w:val="00876D17"/>
    <w:rsid w:val="008841A6"/>
    <w:rsid w:val="00887F7E"/>
    <w:rsid w:val="0089433B"/>
    <w:rsid w:val="008949BC"/>
    <w:rsid w:val="008A79C2"/>
    <w:rsid w:val="008B6EF2"/>
    <w:rsid w:val="008B7907"/>
    <w:rsid w:val="008C1475"/>
    <w:rsid w:val="008E23E8"/>
    <w:rsid w:val="008F0A58"/>
    <w:rsid w:val="008F75B7"/>
    <w:rsid w:val="00921FFD"/>
    <w:rsid w:val="009266A6"/>
    <w:rsid w:val="009715DA"/>
    <w:rsid w:val="009733CA"/>
    <w:rsid w:val="0098001E"/>
    <w:rsid w:val="009910E8"/>
    <w:rsid w:val="009965CE"/>
    <w:rsid w:val="009B0808"/>
    <w:rsid w:val="009C14EB"/>
    <w:rsid w:val="009C5CE8"/>
    <w:rsid w:val="009D1C76"/>
    <w:rsid w:val="009F3DDF"/>
    <w:rsid w:val="009F6443"/>
    <w:rsid w:val="00A013F7"/>
    <w:rsid w:val="00A03573"/>
    <w:rsid w:val="00A14CCB"/>
    <w:rsid w:val="00A1767D"/>
    <w:rsid w:val="00A21A00"/>
    <w:rsid w:val="00A2519F"/>
    <w:rsid w:val="00A514C7"/>
    <w:rsid w:val="00A56AE4"/>
    <w:rsid w:val="00A62C3C"/>
    <w:rsid w:val="00A6303D"/>
    <w:rsid w:val="00A716DB"/>
    <w:rsid w:val="00A755E1"/>
    <w:rsid w:val="00A84D0F"/>
    <w:rsid w:val="00A90104"/>
    <w:rsid w:val="00A92C19"/>
    <w:rsid w:val="00A959B2"/>
    <w:rsid w:val="00A967B5"/>
    <w:rsid w:val="00AA6805"/>
    <w:rsid w:val="00AD125D"/>
    <w:rsid w:val="00AE23F0"/>
    <w:rsid w:val="00AE4DEF"/>
    <w:rsid w:val="00AE7CA9"/>
    <w:rsid w:val="00B021FE"/>
    <w:rsid w:val="00B06743"/>
    <w:rsid w:val="00B27C01"/>
    <w:rsid w:val="00B35937"/>
    <w:rsid w:val="00B415BE"/>
    <w:rsid w:val="00B47196"/>
    <w:rsid w:val="00B5492F"/>
    <w:rsid w:val="00B559DF"/>
    <w:rsid w:val="00B82D9A"/>
    <w:rsid w:val="00B85C34"/>
    <w:rsid w:val="00BA689B"/>
    <w:rsid w:val="00BD194D"/>
    <w:rsid w:val="00BD4D0F"/>
    <w:rsid w:val="00BE4186"/>
    <w:rsid w:val="00BF2733"/>
    <w:rsid w:val="00C16F22"/>
    <w:rsid w:val="00C23364"/>
    <w:rsid w:val="00C25709"/>
    <w:rsid w:val="00C27027"/>
    <w:rsid w:val="00C32D62"/>
    <w:rsid w:val="00C36EB7"/>
    <w:rsid w:val="00C37F78"/>
    <w:rsid w:val="00C42E91"/>
    <w:rsid w:val="00C4566C"/>
    <w:rsid w:val="00C46024"/>
    <w:rsid w:val="00C462CA"/>
    <w:rsid w:val="00C52ABF"/>
    <w:rsid w:val="00C550E5"/>
    <w:rsid w:val="00C632D4"/>
    <w:rsid w:val="00C73C15"/>
    <w:rsid w:val="00C77E30"/>
    <w:rsid w:val="00CA6EE0"/>
    <w:rsid w:val="00CB27CF"/>
    <w:rsid w:val="00CB3BED"/>
    <w:rsid w:val="00CB76C6"/>
    <w:rsid w:val="00CB7C68"/>
    <w:rsid w:val="00CC5D45"/>
    <w:rsid w:val="00CC6409"/>
    <w:rsid w:val="00CE2E25"/>
    <w:rsid w:val="00D045F4"/>
    <w:rsid w:val="00D2029F"/>
    <w:rsid w:val="00D21BAA"/>
    <w:rsid w:val="00D2612E"/>
    <w:rsid w:val="00D26724"/>
    <w:rsid w:val="00D27DD2"/>
    <w:rsid w:val="00D30282"/>
    <w:rsid w:val="00D31525"/>
    <w:rsid w:val="00D47344"/>
    <w:rsid w:val="00D62356"/>
    <w:rsid w:val="00D67B5F"/>
    <w:rsid w:val="00D74914"/>
    <w:rsid w:val="00D75DB5"/>
    <w:rsid w:val="00D80901"/>
    <w:rsid w:val="00D82CF8"/>
    <w:rsid w:val="00D8782B"/>
    <w:rsid w:val="00DA6241"/>
    <w:rsid w:val="00DB2771"/>
    <w:rsid w:val="00DB5714"/>
    <w:rsid w:val="00DC15AB"/>
    <w:rsid w:val="00DC7B23"/>
    <w:rsid w:val="00DE7492"/>
    <w:rsid w:val="00E12056"/>
    <w:rsid w:val="00E1693A"/>
    <w:rsid w:val="00E266D8"/>
    <w:rsid w:val="00E3075E"/>
    <w:rsid w:val="00E31E5C"/>
    <w:rsid w:val="00E50265"/>
    <w:rsid w:val="00E6569D"/>
    <w:rsid w:val="00E8054F"/>
    <w:rsid w:val="00E84689"/>
    <w:rsid w:val="00E865C9"/>
    <w:rsid w:val="00EA16E0"/>
    <w:rsid w:val="00EA2C37"/>
    <w:rsid w:val="00EA3A1B"/>
    <w:rsid w:val="00EC00E0"/>
    <w:rsid w:val="00EE307F"/>
    <w:rsid w:val="00EE5FE6"/>
    <w:rsid w:val="00EF4693"/>
    <w:rsid w:val="00EF5766"/>
    <w:rsid w:val="00F00F7F"/>
    <w:rsid w:val="00F25254"/>
    <w:rsid w:val="00F37190"/>
    <w:rsid w:val="00F52AA9"/>
    <w:rsid w:val="00F53FDB"/>
    <w:rsid w:val="00F613DC"/>
    <w:rsid w:val="00F77D80"/>
    <w:rsid w:val="00F86BA0"/>
    <w:rsid w:val="00F905B8"/>
    <w:rsid w:val="00F954F6"/>
    <w:rsid w:val="00F96BD6"/>
    <w:rsid w:val="00F97447"/>
    <w:rsid w:val="00FA0398"/>
    <w:rsid w:val="00FA30F4"/>
    <w:rsid w:val="00FA639E"/>
    <w:rsid w:val="00FA7BC1"/>
    <w:rsid w:val="00FC7102"/>
    <w:rsid w:val="00FD791E"/>
    <w:rsid w:val="00FE1B9C"/>
    <w:rsid w:val="00FE5DDA"/>
    <w:rsid w:val="00FE7113"/>
    <w:rsid w:val="00FF0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26F773"/>
  <w14:defaultImageDpi w14:val="32767"/>
  <w15:chartTrackingRefBased/>
  <w15:docId w15:val="{5669D1C6-DCF3-804D-9C1B-2F9755546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Arial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06743"/>
    <w:rPr>
      <w:rFonts w:ascii="Arial" w:eastAsia="Times New Roman" w:hAnsi="Arial" w:cs="Times New Roman"/>
    </w:rPr>
  </w:style>
  <w:style w:type="paragraph" w:styleId="Heading1">
    <w:name w:val="heading 1"/>
    <w:link w:val="Heading1Char"/>
    <w:autoRedefine/>
    <w:uiPriority w:val="1"/>
    <w:qFormat/>
    <w:rsid w:val="0015455C"/>
    <w:pPr>
      <w:tabs>
        <w:tab w:val="left" w:pos="360"/>
      </w:tabs>
      <w:outlineLvl w:val="0"/>
    </w:pPr>
    <w:rPr>
      <w:rFonts w:ascii="Arial" w:eastAsia="Times New Roman" w:hAnsi="Arial" w:cs="Times New Roman"/>
      <w:b/>
      <w:bCs/>
      <w:color w:val="001647" w:themeColor="accent1"/>
      <w:sz w:val="44"/>
      <w:szCs w:val="32"/>
    </w:rPr>
  </w:style>
  <w:style w:type="paragraph" w:styleId="Heading2">
    <w:name w:val="heading 2"/>
    <w:link w:val="Heading2Char"/>
    <w:autoRedefine/>
    <w:uiPriority w:val="1"/>
    <w:qFormat/>
    <w:rsid w:val="00590BDD"/>
    <w:pPr>
      <w:pBdr>
        <w:top w:val="single" w:sz="24" w:space="1" w:color="001647" w:themeColor="accent1"/>
        <w:left w:val="single" w:sz="24" w:space="4" w:color="001647" w:themeColor="accent1"/>
        <w:bottom w:val="single" w:sz="24" w:space="1" w:color="001647" w:themeColor="accent1"/>
        <w:right w:val="single" w:sz="24" w:space="4" w:color="001647" w:themeColor="accent1"/>
      </w:pBdr>
      <w:shd w:val="clear" w:color="auto" w:fill="001647" w:themeFill="accent1"/>
      <w:ind w:left="144"/>
      <w:outlineLvl w:val="1"/>
    </w:pPr>
    <w:rPr>
      <w:rFonts w:ascii="Arial" w:eastAsia="Times New Roman" w:hAnsi="Arial" w:cs="Times New Roman"/>
      <w:b/>
      <w:bCs/>
      <w:caps/>
      <w:color w:val="FFFFFF" w:themeColor="background1"/>
      <w:sz w:val="26"/>
      <w:szCs w:val="32"/>
    </w:rPr>
  </w:style>
  <w:style w:type="paragraph" w:styleId="Heading3">
    <w:name w:val="heading 3"/>
    <w:basedOn w:val="Normal"/>
    <w:link w:val="Heading3Char"/>
    <w:uiPriority w:val="1"/>
    <w:qFormat/>
    <w:rsid w:val="0015455C"/>
    <w:pPr>
      <w:outlineLvl w:val="2"/>
    </w:pPr>
    <w:rPr>
      <w:b/>
      <w:bCs/>
      <w:color w:val="001647" w:themeColor="accent1"/>
      <w:sz w:val="26"/>
    </w:rPr>
  </w:style>
  <w:style w:type="paragraph" w:styleId="Heading4">
    <w:name w:val="heading 4"/>
    <w:link w:val="Heading4Char"/>
    <w:uiPriority w:val="1"/>
    <w:qFormat/>
    <w:rsid w:val="0015455C"/>
    <w:pPr>
      <w:tabs>
        <w:tab w:val="left" w:pos="900"/>
      </w:tabs>
      <w:outlineLvl w:val="3"/>
    </w:pPr>
    <w:rPr>
      <w:rFonts w:ascii="Arial" w:eastAsia="Times New Roman" w:hAnsi="Arial" w:cs="Arial"/>
      <w:b/>
      <w:bCs/>
      <w:color w:val="001647" w:themeColor="accent1"/>
      <w:sz w:val="22"/>
      <w:szCs w:val="18"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455C"/>
    <w:pPr>
      <w:keepNext/>
      <w:keepLines/>
      <w:spacing w:before="40"/>
      <w:outlineLvl w:val="4"/>
    </w:pPr>
    <w:rPr>
      <w:rFonts w:eastAsiaTheme="majorEastAsia" w:cstheme="majorBidi"/>
      <w:color w:val="001647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5455C"/>
    <w:pPr>
      <w:keepNext/>
      <w:keepLines/>
      <w:spacing w:before="40"/>
      <w:outlineLvl w:val="5"/>
    </w:pPr>
    <w:rPr>
      <w:rFonts w:eastAsiaTheme="majorEastAsia" w:cstheme="majorBidi"/>
      <w:color w:val="000A2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455C"/>
    <w:pPr>
      <w:keepNext/>
      <w:keepLines/>
      <w:spacing w:before="40"/>
      <w:outlineLvl w:val="6"/>
    </w:pPr>
    <w:rPr>
      <w:rFonts w:eastAsiaTheme="majorEastAsia" w:cstheme="majorBidi"/>
      <w:i/>
      <w:iCs/>
      <w:color w:val="000A2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455C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455C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30177"/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177"/>
    <w:rPr>
      <w:rFonts w:ascii="Arial" w:eastAsia="Times New Roman" w:hAnsi="Arial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B06743"/>
  </w:style>
  <w:style w:type="character" w:customStyle="1" w:styleId="BodyTextChar">
    <w:name w:val="Body Text Char"/>
    <w:basedOn w:val="DefaultParagraphFont"/>
    <w:link w:val="BodyText"/>
    <w:uiPriority w:val="1"/>
    <w:rsid w:val="00B06743"/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5455C"/>
    <w:rPr>
      <w:rFonts w:ascii="Arial" w:hAnsi="Arial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3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3CF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3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3CF"/>
    <w:rPr>
      <w:rFonts w:ascii="Arial" w:eastAsia="Arial" w:hAnsi="Arial" w:cs="Arial"/>
      <w:b/>
      <w:bCs/>
      <w:sz w:val="20"/>
      <w:szCs w:val="20"/>
      <w:lang w:bidi="en-US"/>
    </w:rPr>
  </w:style>
  <w:style w:type="character" w:styleId="EndnoteReference">
    <w:name w:val="endnote reference"/>
    <w:basedOn w:val="DefaultParagraphFont"/>
    <w:uiPriority w:val="99"/>
    <w:semiHidden/>
    <w:unhideWhenUsed/>
    <w:rsid w:val="0015455C"/>
    <w:rPr>
      <w:rFonts w:ascii="Arial" w:hAnsi="Arial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23C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23CF"/>
    <w:rPr>
      <w:rFonts w:ascii="Arial" w:eastAsia="Arial" w:hAnsi="Arial" w:cs="Arial"/>
      <w:sz w:val="20"/>
      <w:szCs w:val="20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5455C"/>
    <w:rPr>
      <w:rFonts w:ascii="Arial" w:hAnsi="Arial"/>
      <w:color w:val="FFFFFF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7523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23CF"/>
    <w:rPr>
      <w:rFonts w:ascii="Arial" w:eastAsia="Arial" w:hAnsi="Arial" w:cs="Arial"/>
      <w:sz w:val="22"/>
      <w:szCs w:val="22"/>
      <w:lang w:bidi="en-US"/>
    </w:rPr>
  </w:style>
  <w:style w:type="character" w:styleId="FootnoteReference">
    <w:name w:val="footnote reference"/>
    <w:rsid w:val="0015455C"/>
    <w:rPr>
      <w:rFonts w:ascii="Arial" w:hAnsi="Arial"/>
      <w:vertAlign w:val="superscript"/>
    </w:rPr>
  </w:style>
  <w:style w:type="paragraph" w:styleId="FootnoteText">
    <w:name w:val="footnote text"/>
    <w:basedOn w:val="Normal"/>
    <w:link w:val="FootnoteTextChar"/>
    <w:rsid w:val="00D045F4"/>
    <w:pPr>
      <w:jc w:val="right"/>
    </w:pPr>
    <w:rPr>
      <w:rFonts w:cs="Arial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rsid w:val="00D045F4"/>
    <w:rPr>
      <w:rFonts w:ascii="Arial" w:eastAsia="Times New Roman" w:hAnsi="Arial" w:cs="Arial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523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23CF"/>
    <w:rPr>
      <w:rFonts w:ascii="Arial" w:eastAsia="Arial" w:hAnsi="Arial" w:cs="Arial"/>
      <w:sz w:val="22"/>
      <w:szCs w:val="22"/>
      <w:lang w:bidi="en-US"/>
    </w:rPr>
  </w:style>
  <w:style w:type="character" w:customStyle="1" w:styleId="Heading1Char">
    <w:name w:val="Heading 1 Char"/>
    <w:basedOn w:val="DefaultParagraphFont"/>
    <w:link w:val="Heading1"/>
    <w:uiPriority w:val="1"/>
    <w:rsid w:val="0015455C"/>
    <w:rPr>
      <w:rFonts w:ascii="Arial" w:eastAsia="Times New Roman" w:hAnsi="Arial" w:cs="Times New Roman"/>
      <w:b/>
      <w:bCs/>
      <w:color w:val="001647" w:themeColor="accent1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590BDD"/>
    <w:rPr>
      <w:rFonts w:ascii="Arial" w:eastAsia="Times New Roman" w:hAnsi="Arial" w:cs="Times New Roman"/>
      <w:b/>
      <w:bCs/>
      <w:caps/>
      <w:color w:val="FFFFFF" w:themeColor="background1"/>
      <w:sz w:val="26"/>
      <w:szCs w:val="32"/>
      <w:shd w:val="clear" w:color="auto" w:fill="001647" w:themeFill="accent1"/>
    </w:rPr>
  </w:style>
  <w:style w:type="character" w:customStyle="1" w:styleId="Heading3Char">
    <w:name w:val="Heading 3 Char"/>
    <w:basedOn w:val="DefaultParagraphFont"/>
    <w:link w:val="Heading3"/>
    <w:uiPriority w:val="1"/>
    <w:rsid w:val="0015455C"/>
    <w:rPr>
      <w:rFonts w:ascii="Arial" w:eastAsia="Times New Roman" w:hAnsi="Arial" w:cs="Times New Roman"/>
      <w:b/>
      <w:bCs/>
      <w:color w:val="001647" w:themeColor="accent1"/>
      <w:sz w:val="26"/>
    </w:rPr>
  </w:style>
  <w:style w:type="character" w:customStyle="1" w:styleId="Heading4Char">
    <w:name w:val="Heading 4 Char"/>
    <w:basedOn w:val="DefaultParagraphFont"/>
    <w:link w:val="Heading4"/>
    <w:uiPriority w:val="1"/>
    <w:rsid w:val="0015455C"/>
    <w:rPr>
      <w:rFonts w:ascii="Arial" w:eastAsia="Times New Roman" w:hAnsi="Arial" w:cs="Arial"/>
      <w:b/>
      <w:bCs/>
      <w:color w:val="001647" w:themeColor="accent1"/>
      <w:sz w:val="22"/>
      <w:szCs w:val="18"/>
      <w:u w:val="single"/>
    </w:rPr>
  </w:style>
  <w:style w:type="character" w:styleId="Hyperlink">
    <w:name w:val="Hyperlink"/>
    <w:basedOn w:val="DefaultParagraphFont"/>
    <w:uiPriority w:val="99"/>
    <w:unhideWhenUsed/>
    <w:rsid w:val="0015455C"/>
    <w:rPr>
      <w:rFonts w:ascii="Arial" w:hAnsi="Arial"/>
      <w:color w:val="215E9E"/>
      <w:u w:val="single"/>
    </w:rPr>
  </w:style>
  <w:style w:type="paragraph" w:styleId="ListParagraph">
    <w:name w:val="List Paragraph"/>
    <w:basedOn w:val="Normal"/>
    <w:uiPriority w:val="34"/>
    <w:qFormat/>
    <w:rsid w:val="007523CF"/>
    <w:pPr>
      <w:ind w:left="1060" w:hanging="360"/>
    </w:pPr>
  </w:style>
  <w:style w:type="numbering" w:customStyle="1" w:styleId="NoList1">
    <w:name w:val="No List1"/>
    <w:next w:val="NoList"/>
    <w:uiPriority w:val="99"/>
    <w:semiHidden/>
    <w:unhideWhenUsed/>
    <w:rsid w:val="007523CF"/>
  </w:style>
  <w:style w:type="paragraph" w:styleId="NoSpacing">
    <w:name w:val="No Spacing"/>
    <w:uiPriority w:val="1"/>
    <w:qFormat/>
    <w:rsid w:val="0015455C"/>
    <w:rPr>
      <w:rFonts w:ascii="Arial" w:eastAsia="Calibri" w:hAnsi="Arial" w:cs="Times New Roman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15455C"/>
    <w:rPr>
      <w:rFonts w:ascii="Arial" w:hAnsi="Arial"/>
    </w:rPr>
  </w:style>
  <w:style w:type="character" w:styleId="SubtleEmphasis">
    <w:name w:val="Subtle Emphasis"/>
    <w:uiPriority w:val="19"/>
    <w:qFormat/>
    <w:rsid w:val="0015455C"/>
    <w:rPr>
      <w:rFonts w:ascii="Arial" w:hAnsi="Arial"/>
      <w:i/>
      <w:iCs/>
      <w:color w:val="595959"/>
    </w:rPr>
  </w:style>
  <w:style w:type="paragraph" w:customStyle="1" w:styleId="TableParagraph">
    <w:name w:val="Table Paragraph"/>
    <w:basedOn w:val="Normal"/>
    <w:uiPriority w:val="1"/>
    <w:qFormat/>
    <w:rsid w:val="007523CF"/>
  </w:style>
  <w:style w:type="paragraph" w:styleId="TOC1">
    <w:name w:val="toc 1"/>
    <w:uiPriority w:val="39"/>
    <w:qFormat/>
    <w:rsid w:val="00A967B5"/>
    <w:pPr>
      <w:tabs>
        <w:tab w:val="left" w:pos="360"/>
        <w:tab w:val="right" w:pos="9350"/>
      </w:tabs>
      <w:spacing w:before="120"/>
    </w:pPr>
    <w:rPr>
      <w:rFonts w:ascii="Arial" w:eastAsiaTheme="minorEastAsia" w:hAnsi="Arial" w:cs="Times New Roman (Body CS)"/>
      <w:b/>
      <w:noProof/>
      <w:color w:val="001F5B"/>
    </w:rPr>
  </w:style>
  <w:style w:type="paragraph" w:styleId="TOC2">
    <w:name w:val="toc 2"/>
    <w:basedOn w:val="Normal"/>
    <w:uiPriority w:val="39"/>
    <w:qFormat/>
    <w:rsid w:val="00A967B5"/>
    <w:pPr>
      <w:tabs>
        <w:tab w:val="left" w:pos="900"/>
        <w:tab w:val="right" w:pos="9350"/>
      </w:tabs>
      <w:spacing w:before="120" w:after="60"/>
      <w:ind w:left="432"/>
    </w:pPr>
    <w:rPr>
      <w:rFonts w:cs="Calibri (Body)"/>
      <w:b/>
      <w:bCs/>
      <w:noProof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967B5"/>
    <w:pPr>
      <w:tabs>
        <w:tab w:val="left" w:pos="1440"/>
        <w:tab w:val="right" w:pos="9350"/>
      </w:tabs>
      <w:spacing w:after="60"/>
      <w:ind w:left="720"/>
    </w:pPr>
    <w:rPr>
      <w:rFonts w:cs="Calibri (Body)"/>
      <w:noProof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5455C"/>
    <w:pPr>
      <w:keepNext/>
      <w:keepLines/>
      <w:spacing w:before="480" w:line="276" w:lineRule="auto"/>
      <w:outlineLvl w:val="9"/>
    </w:pPr>
    <w:rPr>
      <w:rFonts w:eastAsiaTheme="majorEastAsia" w:cstheme="majorBidi"/>
      <w:color w:val="001035" w:themeColor="accent1" w:themeShade="BF"/>
      <w:sz w:val="28"/>
      <w:szCs w:val="28"/>
    </w:rPr>
  </w:style>
  <w:style w:type="paragraph" w:customStyle="1" w:styleId="BasicParagraph">
    <w:name w:val="[Basic Paragraph]"/>
    <w:basedOn w:val="Normal"/>
    <w:uiPriority w:val="99"/>
    <w:rsid w:val="0015455C"/>
    <w:pPr>
      <w:adjustRightInd w:val="0"/>
      <w:spacing w:line="288" w:lineRule="auto"/>
      <w:textAlignment w:val="center"/>
    </w:pPr>
    <w:rPr>
      <w:rFonts w:cs="MinionPro-Regular"/>
      <w:color w:val="000000"/>
    </w:rPr>
  </w:style>
  <w:style w:type="character" w:styleId="UnresolvedMention">
    <w:name w:val="Unresolved Mention"/>
    <w:basedOn w:val="DefaultParagraphFont"/>
    <w:uiPriority w:val="99"/>
    <w:rsid w:val="0015455C"/>
    <w:rPr>
      <w:rFonts w:ascii="Arial" w:hAnsi="Arial"/>
      <w:color w:val="808080"/>
      <w:shd w:val="clear" w:color="auto" w:fill="E6E6E6"/>
    </w:rPr>
  </w:style>
  <w:style w:type="paragraph" w:styleId="NormalWeb">
    <w:name w:val="Normal (Web)"/>
    <w:basedOn w:val="BodyText"/>
    <w:uiPriority w:val="99"/>
    <w:unhideWhenUsed/>
    <w:rsid w:val="006C0B3B"/>
  </w:style>
  <w:style w:type="table" w:styleId="TableGrid">
    <w:name w:val="Table Grid"/>
    <w:basedOn w:val="TableNormal"/>
    <w:uiPriority w:val="39"/>
    <w:rsid w:val="00F90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hitequote">
    <w:name w:val="White quote"/>
    <w:basedOn w:val="Normal"/>
    <w:uiPriority w:val="1"/>
    <w:qFormat/>
    <w:rsid w:val="00290DDA"/>
    <w:pPr>
      <w:framePr w:hSpace="180" w:wrap="around" w:vAnchor="text" w:hAnchor="text" w:xAlign="right" w:y="1"/>
      <w:suppressOverlap/>
      <w:jc w:val="center"/>
    </w:pPr>
    <w:rPr>
      <w:rFonts w:cs="Arial"/>
      <w:i/>
      <w:color w:val="FFFFFF" w:themeColor="background1"/>
      <w:szCs w:val="22"/>
    </w:rPr>
  </w:style>
  <w:style w:type="paragraph" w:customStyle="1" w:styleId="Bluequote">
    <w:name w:val="Blue quote"/>
    <w:basedOn w:val="Normal"/>
    <w:uiPriority w:val="1"/>
    <w:qFormat/>
    <w:rsid w:val="0015455C"/>
    <w:pPr>
      <w:framePr w:hSpace="180" w:wrap="around" w:vAnchor="text" w:hAnchor="text" w:xAlign="right" w:y="1"/>
      <w:suppressOverlap/>
      <w:jc w:val="center"/>
    </w:pPr>
    <w:rPr>
      <w:rFonts w:cs="Arial"/>
      <w:b/>
      <w:i/>
      <w:color w:val="001647" w:themeColor="accent1"/>
      <w:szCs w:val="22"/>
    </w:rPr>
  </w:style>
  <w:style w:type="paragraph" w:customStyle="1" w:styleId="Tableheading">
    <w:name w:val="Table heading"/>
    <w:basedOn w:val="Normal"/>
    <w:uiPriority w:val="1"/>
    <w:qFormat/>
    <w:rsid w:val="007104C2"/>
    <w:pPr>
      <w:jc w:val="center"/>
    </w:pPr>
    <w:rPr>
      <w:rFonts w:cs="Arial"/>
      <w:b/>
      <w:szCs w:val="28"/>
    </w:rPr>
  </w:style>
  <w:style w:type="paragraph" w:styleId="TOC4">
    <w:name w:val="toc 4"/>
    <w:basedOn w:val="Normal"/>
    <w:next w:val="Normal"/>
    <w:autoRedefine/>
    <w:uiPriority w:val="39"/>
    <w:unhideWhenUsed/>
    <w:rsid w:val="00A967B5"/>
    <w:pPr>
      <w:tabs>
        <w:tab w:val="left" w:pos="1890"/>
        <w:tab w:val="right" w:pos="9350"/>
      </w:tabs>
      <w:ind w:left="1008"/>
    </w:pPr>
    <w:rPr>
      <w:rFonts w:cs="Calibri (Body)"/>
      <w:i/>
      <w:noProof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830177"/>
    <w:pPr>
      <w:ind w:left="6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830177"/>
    <w:pPr>
      <w:ind w:left="88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830177"/>
    <w:pPr>
      <w:ind w:left="110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830177"/>
    <w:pPr>
      <w:ind w:left="132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830177"/>
    <w:pPr>
      <w:ind w:left="1540"/>
    </w:pPr>
    <w:rPr>
      <w:rFonts w:cstheme="minorHAnsi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455C"/>
    <w:rPr>
      <w:rFonts w:ascii="Arial" w:eastAsiaTheme="majorEastAsia" w:hAnsi="Arial" w:cstheme="majorBidi"/>
      <w:color w:val="001647" w:themeColor="accent1"/>
      <w:sz w:val="22"/>
    </w:rPr>
  </w:style>
  <w:style w:type="character" w:styleId="IntenseEmphasis">
    <w:name w:val="Intense Emphasis"/>
    <w:basedOn w:val="DefaultParagraphFont"/>
    <w:uiPriority w:val="21"/>
    <w:qFormat/>
    <w:rsid w:val="0015455C"/>
    <w:rPr>
      <w:rFonts w:ascii="Arial" w:hAnsi="Arial"/>
      <w:i/>
      <w:iCs/>
      <w:color w:val="001647" w:themeColor="accent1"/>
    </w:rPr>
  </w:style>
  <w:style w:type="character" w:styleId="IntenseReference">
    <w:name w:val="Intense Reference"/>
    <w:basedOn w:val="DefaultParagraphFont"/>
    <w:uiPriority w:val="32"/>
    <w:qFormat/>
    <w:rsid w:val="0015455C"/>
    <w:rPr>
      <w:rFonts w:ascii="Arial" w:hAnsi="Arial"/>
      <w:b/>
      <w:bCs/>
      <w:smallCaps/>
      <w:color w:val="001647" w:themeColor="accent1"/>
      <w:spacing w:val="5"/>
    </w:rPr>
  </w:style>
  <w:style w:type="character" w:styleId="Emphasis">
    <w:name w:val="Emphasis"/>
    <w:basedOn w:val="DefaultParagraphFont"/>
    <w:uiPriority w:val="20"/>
    <w:qFormat/>
    <w:rsid w:val="0015455C"/>
    <w:rPr>
      <w:rFonts w:ascii="Arial" w:hAnsi="Arial"/>
      <w:i/>
      <w:iCs/>
    </w:rPr>
  </w:style>
  <w:style w:type="character" w:styleId="Strong">
    <w:name w:val="Strong"/>
    <w:basedOn w:val="DefaultParagraphFont"/>
    <w:uiPriority w:val="22"/>
    <w:qFormat/>
    <w:rsid w:val="0015455C"/>
    <w:rPr>
      <w:rFonts w:ascii="Arial" w:hAnsi="Arial"/>
      <w:b/>
      <w:bCs/>
    </w:rPr>
  </w:style>
  <w:style w:type="character" w:styleId="SubtleReference">
    <w:name w:val="Subtle Reference"/>
    <w:basedOn w:val="DefaultParagraphFont"/>
    <w:uiPriority w:val="31"/>
    <w:qFormat/>
    <w:rsid w:val="0015455C"/>
    <w:rPr>
      <w:rFonts w:ascii="Arial" w:hAnsi="Arial"/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sid w:val="0015455C"/>
    <w:rPr>
      <w:rFonts w:ascii="Arial" w:hAnsi="Arial"/>
      <w:b/>
      <w:bCs/>
      <w:i/>
      <w:iCs/>
      <w:spacing w:val="5"/>
    </w:rPr>
  </w:style>
  <w:style w:type="paragraph" w:styleId="BlockText">
    <w:name w:val="Block Text"/>
    <w:basedOn w:val="Normal"/>
    <w:uiPriority w:val="99"/>
    <w:semiHidden/>
    <w:unhideWhenUsed/>
    <w:rsid w:val="0015455C"/>
    <w:pPr>
      <w:pBdr>
        <w:top w:val="single" w:sz="2" w:space="10" w:color="001647" w:themeColor="accent1"/>
        <w:left w:val="single" w:sz="2" w:space="10" w:color="001647" w:themeColor="accent1"/>
        <w:bottom w:val="single" w:sz="2" w:space="10" w:color="001647" w:themeColor="accent1"/>
        <w:right w:val="single" w:sz="2" w:space="10" w:color="001647" w:themeColor="accent1"/>
      </w:pBdr>
      <w:ind w:left="1152" w:right="1152"/>
    </w:pPr>
    <w:rPr>
      <w:rFonts w:eastAsiaTheme="minorEastAsia" w:cstheme="minorBidi"/>
      <w:i/>
      <w:iCs/>
      <w:color w:val="001647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5455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5455C"/>
    <w:rPr>
      <w:rFonts w:ascii="Arial" w:eastAsia="Times New Roman" w:hAnsi="Arial" w:cs="Times New Roman"/>
      <w:sz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5455C"/>
    <w:rPr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5455C"/>
    <w:rPr>
      <w:rFonts w:ascii="Arial" w:eastAsia="Times New Roman" w:hAnsi="Arial" w:cs="Times New Roman"/>
      <w:sz w:val="26"/>
      <w:szCs w:val="26"/>
    </w:rPr>
  </w:style>
  <w:style w:type="character" w:styleId="Hashtag">
    <w:name w:val="Hashtag"/>
    <w:basedOn w:val="DefaultParagraphFont"/>
    <w:uiPriority w:val="99"/>
    <w:rsid w:val="0015455C"/>
    <w:rPr>
      <w:rFonts w:ascii="Arial" w:hAnsi="Arial"/>
      <w:color w:val="2B579A"/>
      <w:shd w:val="clear" w:color="auto" w:fill="E1DFDD"/>
    </w:rPr>
  </w:style>
  <w:style w:type="character" w:styleId="HTMLAcronym">
    <w:name w:val="HTML Acronym"/>
    <w:basedOn w:val="DefaultParagraphFont"/>
    <w:uiPriority w:val="99"/>
    <w:semiHidden/>
    <w:unhideWhenUsed/>
    <w:rsid w:val="0015455C"/>
    <w:rPr>
      <w:rFonts w:ascii="Arial" w:hAnsi="Arial"/>
    </w:rPr>
  </w:style>
  <w:style w:type="character" w:styleId="HTMLCite">
    <w:name w:val="HTML Cite"/>
    <w:basedOn w:val="DefaultParagraphFont"/>
    <w:uiPriority w:val="99"/>
    <w:semiHidden/>
    <w:unhideWhenUsed/>
    <w:rsid w:val="0015455C"/>
    <w:rPr>
      <w:rFonts w:ascii="Arial" w:hAnsi="Arial"/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15455C"/>
    <w:rPr>
      <w:rFonts w:ascii="Arial" w:hAnsi="Arial"/>
      <w:i/>
      <w:iCs/>
    </w:rPr>
  </w:style>
  <w:style w:type="character" w:styleId="HTMLVariable">
    <w:name w:val="HTML Variable"/>
    <w:basedOn w:val="DefaultParagraphFont"/>
    <w:uiPriority w:val="99"/>
    <w:semiHidden/>
    <w:unhideWhenUsed/>
    <w:rsid w:val="0015455C"/>
    <w:rPr>
      <w:rFonts w:ascii="Consolas" w:hAnsi="Consolas"/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15455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15455C"/>
    <w:rPr>
      <w:rFonts w:ascii="Arial" w:hAnsi="Arial"/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15455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15455C"/>
    <w:rPr>
      <w:rFonts w:ascii="Arial" w:eastAsiaTheme="majorEastAsia" w:hAnsi="Arial" w:cstheme="majorBidi"/>
      <w:shd w:val="pct20" w:color="auto" w:fill="auto"/>
    </w:rPr>
  </w:style>
  <w:style w:type="character" w:styleId="PlaceholderText">
    <w:name w:val="Placeholder Text"/>
    <w:basedOn w:val="DefaultParagraphFont"/>
    <w:uiPriority w:val="99"/>
    <w:semiHidden/>
    <w:rsid w:val="0015455C"/>
    <w:rPr>
      <w:rFonts w:ascii="Arial" w:hAnsi="Arial"/>
      <w:color w:val="808080"/>
    </w:rPr>
  </w:style>
  <w:style w:type="character" w:styleId="SmartHyperlink">
    <w:name w:val="Smart Hyperlink"/>
    <w:basedOn w:val="DefaultParagraphFont"/>
    <w:uiPriority w:val="99"/>
    <w:semiHidden/>
    <w:unhideWhenUsed/>
    <w:rsid w:val="0015455C"/>
    <w:rPr>
      <w:rFonts w:ascii="Arial" w:hAnsi="Arial"/>
      <w:u w:val="dotted"/>
    </w:rPr>
  </w:style>
  <w:style w:type="character" w:customStyle="1" w:styleId="SmartLink1">
    <w:name w:val="SmartLink1"/>
    <w:basedOn w:val="DefaultParagraphFont"/>
    <w:uiPriority w:val="99"/>
    <w:unhideWhenUsed/>
    <w:rsid w:val="0015455C"/>
    <w:rPr>
      <w:rFonts w:ascii="Arial" w:hAnsi="Arial"/>
      <w:color w:val="0000FF"/>
      <w:u w:val="single"/>
      <w:shd w:val="clear" w:color="auto" w:fill="F3F2F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5455C"/>
    <w:rPr>
      <w:rFonts w:ascii="Arial" w:eastAsiaTheme="majorEastAsia" w:hAnsi="Arial" w:cstheme="majorBidi"/>
      <w:color w:val="000A23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455C"/>
    <w:rPr>
      <w:rFonts w:ascii="Arial" w:eastAsiaTheme="majorEastAsia" w:hAnsi="Arial" w:cstheme="majorBidi"/>
      <w:i/>
      <w:iCs/>
      <w:color w:val="000A23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455C"/>
    <w:rPr>
      <w:rFonts w:ascii="Arial" w:eastAsiaTheme="majorEastAsia" w:hAnsi="Arial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455C"/>
    <w:rPr>
      <w:rFonts w:ascii="Arial" w:eastAsiaTheme="majorEastAsia" w:hAnsi="Arial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15455C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55C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55C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5455C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3017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30177"/>
    <w:rPr>
      <w:rFonts w:ascii="Arial" w:eastAsia="Times New Roman" w:hAnsi="Arial" w:cs="Times New Roman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30177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30177"/>
    <w:rPr>
      <w:rFonts w:ascii="Arial" w:eastAsia="Times New Roman" w:hAnsi="Arial" w:cs="Times New Roman"/>
      <w:sz w:val="16"/>
      <w:szCs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30177"/>
  </w:style>
  <w:style w:type="character" w:customStyle="1" w:styleId="DateChar">
    <w:name w:val="Date Char"/>
    <w:basedOn w:val="DefaultParagraphFont"/>
    <w:link w:val="Date"/>
    <w:uiPriority w:val="99"/>
    <w:semiHidden/>
    <w:rsid w:val="00830177"/>
    <w:rPr>
      <w:rFonts w:ascii="Arial" w:eastAsia="Times New Roman" w:hAnsi="Arial" w:cs="Times New Roman"/>
      <w:sz w:val="22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30177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30177"/>
    <w:rPr>
      <w:rFonts w:ascii="Arial" w:eastAsia="Times New Roman" w:hAnsi="Arial" w:cs="Times New Roman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830177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</w:rPr>
  </w:style>
  <w:style w:type="paragraph" w:styleId="EnvelopeReturn">
    <w:name w:val="envelope return"/>
    <w:basedOn w:val="Normal"/>
    <w:uiPriority w:val="99"/>
    <w:semiHidden/>
    <w:unhideWhenUsed/>
    <w:rsid w:val="00830177"/>
    <w:rPr>
      <w:rFonts w:eastAsiaTheme="majorEastAsia" w:cstheme="majorBidi"/>
      <w:sz w:val="20"/>
      <w:szCs w:val="20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3763E9"/>
    <w:pPr>
      <w:ind w:left="1980" w:hanging="22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3763E9"/>
    <w:pPr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763E9"/>
    <w:rPr>
      <w:rFonts w:eastAsiaTheme="majorEastAsia" w:cstheme="majorBidi"/>
      <w:b/>
      <w:bCs/>
    </w:rPr>
  </w:style>
  <w:style w:type="paragraph" w:styleId="NormalIndent">
    <w:name w:val="Normal Indent"/>
    <w:basedOn w:val="Normal"/>
    <w:uiPriority w:val="99"/>
    <w:semiHidden/>
    <w:unhideWhenUsed/>
    <w:rsid w:val="003763E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763E9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763E9"/>
    <w:rPr>
      <w:rFonts w:ascii="Arial" w:eastAsia="Times New Roman" w:hAnsi="Arial" w:cs="Times New Roman"/>
      <w:sz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763E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763E9"/>
    <w:rPr>
      <w:rFonts w:ascii="Arial" w:eastAsia="Times New Roman" w:hAnsi="Arial" w:cs="Times New Roman"/>
      <w:sz w:val="22"/>
    </w:rPr>
  </w:style>
  <w:style w:type="paragraph" w:styleId="Signature">
    <w:name w:val="Signature"/>
    <w:basedOn w:val="Normal"/>
    <w:link w:val="SignatureChar"/>
    <w:uiPriority w:val="99"/>
    <w:semiHidden/>
    <w:unhideWhenUsed/>
    <w:rsid w:val="003763E9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763E9"/>
    <w:rPr>
      <w:rFonts w:ascii="Arial" w:eastAsia="Times New Roman" w:hAnsi="Arial" w:cs="Times New Roman"/>
      <w:sz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763E9"/>
    <w:pPr>
      <w:ind w:left="220" w:hanging="220"/>
    </w:pPr>
  </w:style>
  <w:style w:type="paragraph" w:styleId="Revision">
    <w:name w:val="Revision"/>
    <w:hidden/>
    <w:uiPriority w:val="99"/>
    <w:semiHidden/>
    <w:rsid w:val="0098001E"/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6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3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1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0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FMCSA">
  <a:themeElements>
    <a:clrScheme name="Custom 2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001647"/>
      </a:accent1>
      <a:accent2>
        <a:srgbClr val="EEB111"/>
      </a:accent2>
      <a:accent3>
        <a:srgbClr val="D7D2CB"/>
      </a:accent3>
      <a:accent4>
        <a:srgbClr val="7F7F7F"/>
      </a:accent4>
      <a:accent5>
        <a:srgbClr val="0070BD"/>
      </a:accent5>
      <a:accent6>
        <a:srgbClr val="FFFFFF"/>
      </a:accent6>
      <a:hlink>
        <a:srgbClr val="205E9E"/>
      </a:hlink>
      <a:folHlink>
        <a:srgbClr val="FFFFF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1cc35ed-a911-4deb-87d3-9938238a41c4">
      <Terms xmlns="http://schemas.microsoft.com/office/infopath/2007/PartnerControls"/>
    </lcf76f155ced4ddcb4097134ff3c332f>
    <TaxCatchAll xmlns="d2f41dcb-da99-429b-9357-9599ac573d82" xsi:nil="true"/>
  </documentManagement>
</p:properties>
</file>

<file path=customXml/item2.xml><?xml version="1.0" encoding="utf-8"?>
<?mso-contentType ?>
<FormTemplates xmlns="http://schemas.microsoft.com/sharepoint/v3/contenttype/form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1DE4FB32ED02419D634EBDE17CFCC3" ma:contentTypeVersion="22" ma:contentTypeDescription="Create a new document." ma:contentTypeScope="" ma:versionID="d9d89d62688856d1a6fb7a3c014805e9">
  <xsd:schema xmlns:xsd="http://www.w3.org/2001/XMLSchema" xmlns:xs="http://www.w3.org/2001/XMLSchema" xmlns:p="http://schemas.microsoft.com/office/2006/metadata/properties" xmlns:ns2="71cc35ed-a911-4deb-87d3-9938238a41c4" xmlns:ns3="d2f41dcb-da99-429b-9357-9599ac573d82" targetNamespace="http://schemas.microsoft.com/office/2006/metadata/properties" ma:root="true" ma:fieldsID="a96f562eade38d4c87f178889cb30809" ns2:_="" ns3:_="">
    <xsd:import namespace="71cc35ed-a911-4deb-87d3-9938238a41c4"/>
    <xsd:import namespace="d2f41dcb-da99-429b-9357-9599ac573d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c35ed-a911-4deb-87d3-9938238a41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aa446fb-c4e7-47d1-9e02-aae3431be3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41dcb-da99-429b-9357-9599ac573d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9090cc6-21ad-46f5-8078-c6b2664b2422}" ma:internalName="TaxCatchAll" ma:showField="CatchAllData" ma:web="d2f41dcb-da99-429b-9357-9599ac573d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602E1D-AF50-41DD-88D0-A8171391A203}">
  <ds:schemaRefs>
    <ds:schemaRef ds:uri="d2f41dcb-da99-429b-9357-9599ac573d82"/>
    <ds:schemaRef ds:uri="http://purl.org/dc/terms/"/>
    <ds:schemaRef ds:uri="71cc35ed-a911-4deb-87d3-9938238a41c4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A720ADA-F1A4-40A1-9103-6E82635BC9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B533BE-85A9-483E-A68B-F101FF845E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c35ed-a911-4deb-87d3-9938238a41c4"/>
    <ds:schemaRef ds:uri="d2f41dcb-da99-429b-9357-9599ac573d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S.</dc:creator>
  <cp:keywords/>
  <dc:description/>
  <cp:lastModifiedBy>Radewagen, Kirsten (FMCSA)</cp:lastModifiedBy>
  <cp:revision>7</cp:revision>
  <dcterms:created xsi:type="dcterms:W3CDTF">2025-12-30T16:56:00Z</dcterms:created>
  <dcterms:modified xsi:type="dcterms:W3CDTF">2026-01-05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1DE4FB32ED02419D634EBDE17CFCC3</vt:lpwstr>
  </property>
  <property fmtid="{D5CDD505-2E9C-101B-9397-08002B2CF9AE}" pid="3" name="MediaServiceImageTags">
    <vt:lpwstr/>
  </property>
</Properties>
</file>